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dd kest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d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st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43 Sunnyside Cir,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stin@ma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335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by kest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